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315C80A7" w14:textId="67936747" w:rsidR="007C2471" w:rsidRPr="00017559" w:rsidRDefault="001B145B" w:rsidP="007C2471">
      <w:pPr>
        <w:pStyle w:val="Legenda"/>
      </w:pPr>
      <w:bookmarkStart w:id="12" w:name="_Toc130129424"/>
      <w:r>
        <w:rPr>
          <w:noProof/>
          <w:lang w:val="en-US"/>
        </w:rPr>
        <w:drawing>
          <wp:inline distT="0" distB="0" distL="0" distR="0" wp14:anchorId="7E680ACF" wp14:editId="640673F3">
            <wp:extent cx="5757119" cy="3522345"/>
            <wp:effectExtent l="0" t="0" r="0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442" cy="352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spellStart"/>
      <w:r w:rsidR="007C2471" w:rsidRPr="003D5A6D">
        <w:rPr>
          <w:lang w:val="en-US"/>
        </w:rPr>
        <w:t>Figura</w:t>
      </w:r>
      <w:proofErr w:type="spellEnd"/>
      <w:r w:rsidR="007C2471"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="007C2471"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="007C2471"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="007C2471"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6243F29" w14:textId="77777777" w:rsidR="00D22A7E" w:rsidRPr="001A211F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787A05CF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01741A">
              <w:t>cliente</w:t>
            </w:r>
            <w:r w:rsidR="00F647B0">
              <w:t xml:space="preserve"> não logado</w:t>
            </w:r>
          </w:p>
          <w:p w14:paraId="657D68C2" w14:textId="770D40A1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A211F" w:rsidRPr="001A211F">
              <w:t>a</w:t>
            </w:r>
            <w:r w:rsidR="001A211F" w:rsidRPr="001A211F">
              <w:rPr>
                <w:rFonts w:cstheme="minorHAnsi"/>
                <w:color w:val="000000" w:themeColor="text1"/>
                <w:shd w:val="clear" w:color="auto" w:fill="FFFFFF"/>
              </w:rPr>
              <w:t>cessar</w:t>
            </w:r>
            <w:r w:rsidR="001A211F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 menu dos </w:t>
            </w:r>
            <w:r w:rsidR="001A211F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  <w:p w14:paraId="1728C3E7" w14:textId="0A80CC1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</w:t>
            </w:r>
            <w:r w:rsidR="0020119F">
              <w:rPr>
                <w:color w:val="000000" w:themeColor="text1"/>
              </w:rPr>
              <w:t xml:space="preserve"> </w:t>
            </w:r>
            <w:r w:rsidR="008C3C83">
              <w:rPr>
                <w:color w:val="000000" w:themeColor="text1"/>
              </w:rPr>
              <w:t>todas</w:t>
            </w:r>
            <w:r w:rsidR="008C3C83" w:rsidRPr="005418D2">
              <w:rPr>
                <w:color w:val="000000" w:themeColor="text1"/>
              </w:rPr>
              <w:t xml:space="preserve"> as informações</w:t>
            </w:r>
            <w:r w:rsidRPr="005418D2">
              <w:rPr>
                <w:color w:val="000000" w:themeColor="text1"/>
              </w:rPr>
              <w:t xml:space="preserve"> </w:t>
            </w:r>
            <w:r w:rsidR="0020119F">
              <w:rPr>
                <w:color w:val="000000" w:themeColor="text1"/>
              </w:rPr>
              <w:t xml:space="preserve">necessária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BC79A86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E05A6EB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</w:t>
            </w:r>
            <w:proofErr w:type="spellStart"/>
            <w:r w:rsidR="00831893">
              <w:rPr>
                <w:color w:val="000000" w:themeColor="text1"/>
              </w:rPr>
              <w:t>sidebar</w:t>
            </w:r>
            <w:proofErr w:type="spellEnd"/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68617184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062D21A2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</w:t>
            </w:r>
            <w:proofErr w:type="spellStart"/>
            <w:r>
              <w:rPr>
                <w:color w:val="000000" w:themeColor="text1"/>
              </w:rPr>
              <w:t>sidebar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6BC7CA1E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 xml:space="preserve"> que o </w:t>
            </w:r>
            <w:r w:rsidR="001F1009">
              <w:rPr>
                <w:color w:val="000000" w:themeColor="text1"/>
              </w:rPr>
              <w:t xml:space="preserve">banco de dados não está conectado e então o </w:t>
            </w:r>
            <w:r w:rsidR="00F92DF5">
              <w:rPr>
                <w:color w:val="000000" w:themeColor="text1"/>
              </w:rPr>
              <w:t>cliente</w:t>
            </w:r>
            <w:r w:rsidR="001F1009">
              <w:rPr>
                <w:color w:val="000000" w:themeColor="text1"/>
              </w:rPr>
              <w:t xml:space="preserve">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A0FF0" w:rsidRDefault="006F2865" w:rsidP="006A0FF0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6A0FF0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68E89895" w:rsidR="006F2865" w:rsidRPr="006A0FF0" w:rsidRDefault="006F2865" w:rsidP="006A0FF0">
            <w:r w:rsidRPr="00A64957">
              <w:rPr>
                <w:b/>
                <w:bCs/>
              </w:rPr>
              <w:t>HISTÓRIA DO USUÁRIO 2 - PBI</w:t>
            </w:r>
            <w:r w:rsidRPr="006A0FF0">
              <w:t xml:space="preserve">: </w:t>
            </w:r>
            <w:r w:rsidR="006A0FF0" w:rsidRPr="006A0FF0">
              <w:t>Visualizar Cardápi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4DE46A94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24077C">
              <w:t>cliente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6A4AAAA6" w:rsidR="006F2865" w:rsidRPr="00466355" w:rsidRDefault="006F2865" w:rsidP="00466355">
            <w:pPr>
              <w:spacing w:after="160" w:line="259" w:lineRule="auto"/>
            </w:pPr>
            <w:r w:rsidRPr="00466355">
              <w:rPr>
                <w:b/>
                <w:bCs/>
              </w:rPr>
              <w:t>PARA:</w:t>
            </w:r>
            <w:r w:rsidRPr="00466355">
              <w:t xml:space="preserve"> </w:t>
            </w:r>
            <w:r w:rsidR="00466355" w:rsidRPr="00466355">
              <w:t>encontrar informações de um determinado estabelecimento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5EA47B6F" w:rsidR="006F2865" w:rsidRPr="005418D2" w:rsidRDefault="006F2865" w:rsidP="006970A4">
            <w:pPr>
              <w:spacing w:before="60" w:after="6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5935CFA4" w:rsidR="006F2865" w:rsidRPr="006970A4" w:rsidRDefault="006F2865" w:rsidP="006970A4"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C195AA2" w:rsidR="006F2865" w:rsidRPr="001137C6" w:rsidRDefault="006F2865" w:rsidP="006970A4">
            <w:r w:rsidRPr="006970A4">
              <w:rPr>
                <w:b/>
                <w:bCs/>
              </w:rPr>
              <w:t>ENTÃO:</w:t>
            </w:r>
            <w:r w:rsidRPr="006970A4">
              <w:t xml:space="preserve"> </w:t>
            </w:r>
            <w:r w:rsidR="006970A4" w:rsidRPr="006970A4">
              <w:t xml:space="preserve">o sistema irá mostrar um pop </w:t>
            </w:r>
            <w:proofErr w:type="spellStart"/>
            <w:r w:rsidR="006970A4" w:rsidRPr="006970A4">
              <w:t>up</w:t>
            </w:r>
            <w:proofErr w:type="spellEnd"/>
            <w:r w:rsidR="006970A4" w:rsidRPr="006970A4">
              <w:t xml:space="preserve"> na tela em que estarão listados todas os produtos do estabelecimento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37B5CEB3" w:rsidR="006F2865" w:rsidRPr="006970A4" w:rsidRDefault="00597A37" w:rsidP="006970A4">
            <w:r w:rsidRPr="006970A4">
              <w:rPr>
                <w:b/>
                <w:bCs/>
              </w:rPr>
              <w:t>DADO QUE:</w:t>
            </w:r>
            <w:r w:rsidRPr="006970A4">
              <w:t xml:space="preserve"> o </w:t>
            </w:r>
            <w:r w:rsidR="00F92DF5" w:rsidRPr="006970A4">
              <w:t>cliente</w:t>
            </w:r>
            <w:r w:rsidRPr="006970A4">
              <w:t xml:space="preserve"> acessa a página do estabelecimento.</w:t>
            </w:r>
            <w:r w:rsidRPr="006970A4">
              <w:br/>
            </w:r>
            <w:r w:rsidRPr="006970A4">
              <w:rPr>
                <w:b/>
                <w:bCs/>
              </w:rPr>
              <w:t>QUANDO:</w:t>
            </w:r>
            <w:r w:rsidRPr="006970A4">
              <w:t xml:space="preserve"> </w:t>
            </w:r>
            <w:r w:rsidR="006970A4" w:rsidRPr="006970A4">
              <w:t xml:space="preserve">o usuário seleciona um dos cartões de estabelecimento, sem nenhum produto </w:t>
            </w:r>
            <w:r w:rsidRPr="006970A4">
              <w:br/>
            </w:r>
            <w:r w:rsidRPr="006970A4">
              <w:rPr>
                <w:b/>
                <w:bCs/>
              </w:rPr>
              <w:t>ENTÃO:</w:t>
            </w:r>
            <w:r w:rsidRPr="006970A4">
              <w:t xml:space="preserve"> </w:t>
            </w:r>
            <w:r w:rsidR="006970A4" w:rsidRPr="006970A4">
              <w:t>o sistema irá avisar na tela que não há nenhum produto mapeado para aquele estabelecimento.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0EB21953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35E38">
              <w:t>cliente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0C765346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32CA4FF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53D8A3DA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="00CA1E57">
              <w:rPr>
                <w:color w:val="000000" w:themeColor="text1"/>
              </w:rPr>
              <w:t xml:space="preserve">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200F0812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7924F717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="00CA1E57" w:rsidRPr="005418D2">
              <w:rPr>
                <w:color w:val="000000" w:themeColor="text1"/>
              </w:rPr>
              <w:t xml:space="preserve">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12DB938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6F9DC964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2D07205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4952D037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78E36B50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</w:t>
            </w:r>
            <w:r w:rsidR="00F92DF5">
              <w:t>cliente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4F832039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3D5B8920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046E46E9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2A9658A0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4CB371D2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 xml:space="preserve">tela de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>.</w:t>
            </w:r>
          </w:p>
          <w:p w14:paraId="65F21602" w14:textId="67BB82E4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 xml:space="preserve">como </w:t>
            </w:r>
            <w:r w:rsidR="00F92DF5">
              <w:rPr>
                <w:color w:val="000000" w:themeColor="text1"/>
              </w:rPr>
              <w:t>cliente</w:t>
            </w:r>
            <w:r w:rsidR="00F74459">
              <w:rPr>
                <w:color w:val="000000" w:themeColor="text1"/>
              </w:rPr>
              <w:t xml:space="preserve"> logado.</w:t>
            </w:r>
          </w:p>
          <w:p w14:paraId="13432CE3" w14:textId="2401C059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</w:t>
            </w:r>
            <w:r w:rsidR="00F92DF5">
              <w:t>cliente</w:t>
            </w:r>
            <w:r w:rsidR="001F1009">
              <w:t xml:space="preserve"> e perguntar se o </w:t>
            </w:r>
            <w:r w:rsidR="00F92DF5">
              <w:t>cliente</w:t>
            </w:r>
            <w:r w:rsidR="001F1009">
              <w:t xml:space="preserve"> tem certeza em deletar sua conta e então se confirmado, o sistema apagará o registro desse </w:t>
            </w:r>
            <w:r w:rsidR="00F92DF5">
              <w:t>cliente</w:t>
            </w:r>
            <w:r w:rsidR="001F1009">
              <w:t xml:space="preserve">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2EC92C92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acessa a </w:t>
            </w:r>
            <w:r>
              <w:rPr>
                <w:color w:val="000000" w:themeColor="text1"/>
              </w:rPr>
              <w:t xml:space="preserve">tela de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>.</w:t>
            </w:r>
          </w:p>
          <w:p w14:paraId="6168D6B4" w14:textId="7C4C9AD2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 xml:space="preserve">como </w:t>
            </w:r>
            <w:r w:rsidR="00F92DF5">
              <w:rPr>
                <w:color w:val="000000" w:themeColor="text1"/>
              </w:rPr>
              <w:t>cliente</w:t>
            </w:r>
            <w:r w:rsidR="00684FF9">
              <w:rPr>
                <w:color w:val="000000" w:themeColor="text1"/>
              </w:rPr>
              <w:t xml:space="preserve"> logado</w:t>
            </w:r>
            <w:r>
              <w:rPr>
                <w:color w:val="000000" w:themeColor="text1"/>
              </w:rPr>
              <w:t>.</w:t>
            </w:r>
          </w:p>
          <w:p w14:paraId="0E01ADA1" w14:textId="5EAB830E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</w:t>
            </w:r>
            <w:r w:rsidR="00F92DF5">
              <w:t>cliente</w:t>
            </w:r>
            <w:r w:rsidR="002B261A">
              <w:t xml:space="preserve"> para uma página de formulário onde o </w:t>
            </w:r>
            <w:r w:rsidR="00F92DF5">
              <w:t>cliente</w:t>
            </w:r>
            <w:r w:rsidR="002B261A">
              <w:t xml:space="preserve">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51E813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471227">
              <w:rPr>
                <w:color w:val="000000" w:themeColor="text1"/>
              </w:rPr>
              <w:t xml:space="preserve">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1933A475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</w:t>
            </w:r>
            <w:r w:rsidR="00F92DF5">
              <w:rPr>
                <w:color w:val="000000" w:themeColor="text1"/>
              </w:rPr>
              <w:t>cliente</w:t>
            </w:r>
            <w:r w:rsidRPr="005418D2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A0DC525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</w:t>
            </w:r>
            <w:r w:rsidR="00F92DF5">
              <w:t>cliente</w:t>
            </w:r>
            <w:r>
              <w:t xml:space="preserve">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409ED" w:rsidRPr="00821815" w14:paraId="77A8D5D0" w14:textId="77777777" w:rsidTr="00D47781">
        <w:trPr>
          <w:trHeight w:val="380"/>
        </w:trPr>
        <w:tc>
          <w:tcPr>
            <w:tcW w:w="8505" w:type="dxa"/>
            <w:gridSpan w:val="2"/>
            <w:vAlign w:val="center"/>
          </w:tcPr>
          <w:p w14:paraId="420FEAA0" w14:textId="33B54825" w:rsidR="003409ED" w:rsidRPr="00821815" w:rsidRDefault="003409ED" w:rsidP="00D4778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5C5CC3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Fonts w:cstheme="minorHAnsi"/>
                <w:color w:val="000000" w:themeColor="text1"/>
                <w:shd w:val="clear" w:color="auto" w:fill="FFFFFF"/>
              </w:rPr>
              <w:t xml:space="preserve">Pesquisa de Produtos com Filtros </w:t>
            </w:r>
          </w:p>
        </w:tc>
      </w:tr>
      <w:tr w:rsidR="003409ED" w14:paraId="145FAF9D" w14:textId="77777777" w:rsidTr="00D47781">
        <w:tc>
          <w:tcPr>
            <w:tcW w:w="8505" w:type="dxa"/>
            <w:gridSpan w:val="2"/>
          </w:tcPr>
          <w:p w14:paraId="231F76AA" w14:textId="6EC5D81D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FE760F">
              <w:t>Cliente</w:t>
            </w:r>
          </w:p>
          <w:p w14:paraId="09181308" w14:textId="387029BE" w:rsidR="003409ED" w:rsidRPr="005418D2" w:rsidRDefault="003409ED" w:rsidP="00D47781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Pesquisar Produtos</w:t>
            </w:r>
          </w:p>
          <w:p w14:paraId="7B48841F" w14:textId="77777777" w:rsidR="00FE760F" w:rsidRPr="00FE760F" w:rsidRDefault="003409ED" w:rsidP="00FE760F">
            <w:r w:rsidRPr="00FE760F">
              <w:rPr>
                <w:b/>
                <w:bCs/>
              </w:rPr>
              <w:t>PARA:</w:t>
            </w:r>
            <w:r w:rsidRPr="00FE760F">
              <w:t xml:space="preserve"> </w:t>
            </w:r>
            <w:r w:rsidR="00FE760F" w:rsidRPr="00FE760F">
              <w:t>Obter maior facilidade na consulta e visualização do cardápio e produtos desejados</w:t>
            </w:r>
          </w:p>
          <w:p w14:paraId="7B9EC104" w14:textId="28019977" w:rsidR="003409ED" w:rsidRDefault="003409ED" w:rsidP="00D47781">
            <w:pPr>
              <w:spacing w:before="60" w:after="60"/>
              <w:ind w:left="30" w:hanging="30"/>
            </w:pPr>
          </w:p>
        </w:tc>
      </w:tr>
      <w:tr w:rsidR="003409ED" w14:paraId="49A4130A" w14:textId="77777777" w:rsidTr="00D47781">
        <w:tc>
          <w:tcPr>
            <w:tcW w:w="1276" w:type="dxa"/>
          </w:tcPr>
          <w:p w14:paraId="35E0E8F0" w14:textId="77777777" w:rsidR="003409ED" w:rsidRPr="00F7604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054FCEF" w14:textId="77777777" w:rsidR="003409ED" w:rsidRPr="004F21EF" w:rsidRDefault="003409ED" w:rsidP="00D47781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7803B7" w14:textId="6F84CEBD" w:rsidR="003409ED" w:rsidRPr="005418D2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D58D0" w:rsidRPr="00DD58D0">
              <w:t>c</w:t>
            </w:r>
            <w:r w:rsidR="00BC151E" w:rsidRPr="00DD58D0">
              <w:t>liente</w:t>
            </w:r>
            <w:r w:rsidR="009852E2">
              <w:t xml:space="preserve"> acessa a página de busca</w:t>
            </w:r>
            <w:r>
              <w:rPr>
                <w:color w:val="000000" w:themeColor="text1"/>
              </w:rPr>
              <w:t>.</w:t>
            </w:r>
          </w:p>
          <w:p w14:paraId="4233415F" w14:textId="64BE04D2" w:rsidR="003409ED" w:rsidRDefault="003409ED" w:rsidP="00D47781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DD58D0">
              <w:t>O</w:t>
            </w:r>
            <w:r w:rsidR="009852E2">
              <w:t xml:space="preserve"> </w:t>
            </w:r>
            <w:r w:rsidR="00DD58D0">
              <w:t>cliente</w:t>
            </w:r>
            <w:r w:rsidR="009852E2">
              <w:t xml:space="preserve"> </w:t>
            </w:r>
            <w:r w:rsidR="009852E2" w:rsidRPr="009852E2">
              <w:rPr>
                <w:b/>
                <w:bCs/>
              </w:rPr>
              <w:t>preenche pelo menos um</w:t>
            </w:r>
            <w:r w:rsidR="009852E2"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35FB4B3" w14:textId="66D3F084" w:rsidR="003409ED" w:rsidRPr="009852E2" w:rsidRDefault="003409ED" w:rsidP="00D477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852E2">
              <w:rPr>
                <w:color w:val="000000" w:themeColor="text1"/>
              </w:rPr>
              <w:t xml:space="preserve">o sistema </w:t>
            </w:r>
            <w:r w:rsidR="005C5CC3">
              <w:rPr>
                <w:color w:val="000000" w:themeColor="text1"/>
              </w:rPr>
              <w:t>irá</w:t>
            </w:r>
            <w:r w:rsidR="009852E2">
              <w:rPr>
                <w:color w:val="000000" w:themeColor="text1"/>
              </w:rPr>
              <w:t xml:space="preserve"> listar todos os produtos que cumprem todos os filtros passados pelo </w:t>
            </w:r>
            <w:r w:rsidR="00F92DF5">
              <w:rPr>
                <w:color w:val="000000" w:themeColor="text1"/>
              </w:rPr>
              <w:t>cliente</w:t>
            </w:r>
            <w:r w:rsidR="008A3888">
              <w:rPr>
                <w:color w:val="000000" w:themeColor="text1"/>
              </w:rPr>
              <w:t>.</w:t>
            </w:r>
          </w:p>
        </w:tc>
      </w:tr>
      <w:tr w:rsidR="005C5CC3" w14:paraId="0927BF29" w14:textId="77777777" w:rsidTr="00D47781">
        <w:tc>
          <w:tcPr>
            <w:tcW w:w="1276" w:type="dxa"/>
          </w:tcPr>
          <w:p w14:paraId="78429C0B" w14:textId="77777777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0B5921A5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5DFB9CDB" w14:textId="77777777" w:rsidR="005C5CC3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D8B90A1" w14:textId="756C7CC6" w:rsidR="005C5CC3" w:rsidRPr="00F7604F" w:rsidRDefault="005C5CC3" w:rsidP="005C5CC3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6792AE53" w14:textId="356C40FC" w:rsidR="005C5CC3" w:rsidRPr="005418D2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AD2995">
              <w:t>c</w:t>
            </w:r>
            <w:r w:rsidR="00E4031C">
              <w:t>liente</w:t>
            </w:r>
            <w:r>
              <w:t xml:space="preserve"> acessa a página de busca</w:t>
            </w:r>
            <w:r>
              <w:rPr>
                <w:color w:val="000000" w:themeColor="text1"/>
              </w:rPr>
              <w:t>.</w:t>
            </w:r>
          </w:p>
          <w:p w14:paraId="01368637" w14:textId="331F0627" w:rsidR="005C5CC3" w:rsidRDefault="005C5CC3" w:rsidP="005C5CC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D2995">
              <w:t>O cliente</w:t>
            </w:r>
            <w:r>
              <w:t xml:space="preserve"> </w:t>
            </w:r>
            <w:r w:rsidRPr="005C5CC3">
              <w:rPr>
                <w:b/>
                <w:bCs/>
              </w:rPr>
              <w:t>não</w:t>
            </w:r>
            <w:r>
              <w:t xml:space="preserve"> </w:t>
            </w:r>
            <w:r w:rsidRPr="009852E2">
              <w:rPr>
                <w:b/>
                <w:bCs/>
              </w:rPr>
              <w:t xml:space="preserve">preenche </w:t>
            </w:r>
            <w:r>
              <w:rPr>
                <w:b/>
                <w:bCs/>
              </w:rPr>
              <w:t>nenhum</w:t>
            </w:r>
            <w:r>
              <w:t xml:space="preserve"> campo de busca</w:t>
            </w:r>
            <w:r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E38191A" w14:textId="13F8D99C" w:rsidR="005C5CC3" w:rsidRPr="004F21EF" w:rsidRDefault="005C5CC3" w:rsidP="005C5CC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irá dar um aviso na tela para que o </w:t>
            </w:r>
            <w:r w:rsidR="00F92DF5">
              <w:rPr>
                <w:color w:val="000000" w:themeColor="text1"/>
              </w:rPr>
              <w:t>cliente</w:t>
            </w:r>
            <w:r>
              <w:rPr>
                <w:color w:val="000000" w:themeColor="text1"/>
              </w:rPr>
              <w:t xml:space="preserve"> preencha pelo menos um dos campos</w:t>
            </w:r>
            <w:r w:rsidR="008A3888">
              <w:rPr>
                <w:color w:val="000000" w:themeColor="text1"/>
              </w:rPr>
              <w:t>.</w:t>
            </w:r>
          </w:p>
        </w:tc>
      </w:tr>
    </w:tbl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lastRenderedPageBreak/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lastRenderedPageBreak/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1C8C2DA" w14:textId="0C47F76C" w:rsidR="007E636E" w:rsidRDefault="007E636E" w:rsidP="00B71216">
            <w:pPr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4402B8C5" w:rsidR="00C253D8" w:rsidRDefault="006210A0" w:rsidP="003602CF">
            <w:r>
              <w:rPr>
                <w:noProof/>
              </w:rPr>
              <w:drawing>
                <wp:inline distT="0" distB="0" distL="0" distR="0" wp14:anchorId="2ACD6088" wp14:editId="690D7307">
                  <wp:extent cx="5391150" cy="4143375"/>
                  <wp:effectExtent l="0" t="0" r="0" b="9525"/>
                  <wp:docPr id="71764947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4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4BCC9B62" w14:textId="1DF2DB04" w:rsidR="00C253D8" w:rsidRPr="004F0339" w:rsidRDefault="002A3DFF" w:rsidP="008005E5">
            <w:pPr>
              <w:jc w:val="center"/>
              <w:rPr>
                <w:b/>
                <w:bCs/>
              </w:rPr>
            </w:pPr>
            <w:r>
              <w:rPr>
                <w:bCs/>
                <w:iCs/>
                <w:noProof/>
              </w:rPr>
              <w:lastRenderedPageBreak/>
              <w:drawing>
                <wp:inline distT="0" distB="0" distL="0" distR="0" wp14:anchorId="108AABB6" wp14:editId="32EA16CC">
                  <wp:extent cx="5400675" cy="3609975"/>
                  <wp:effectExtent l="0" t="0" r="9525" b="9525"/>
                  <wp:docPr id="88563057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675" cy="360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A44BF">
              <w:rPr>
                <w:b/>
                <w:bCs/>
                <w:noProof/>
              </w:rPr>
              <w:lastRenderedPageBreak/>
              <w:drawing>
                <wp:inline distT="0" distB="0" distL="0" distR="0" wp14:anchorId="58F1CC60" wp14:editId="508874BA">
                  <wp:extent cx="5391150" cy="6381750"/>
                  <wp:effectExtent l="0" t="0" r="0" b="0"/>
                  <wp:docPr id="1116377282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638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0A0" w14:paraId="4F1C03C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846CC64" w14:textId="77777777" w:rsidR="006210A0" w:rsidRPr="004F0339" w:rsidRDefault="006210A0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414522E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1EEFCB2F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CF187D">
              <w:t>Estado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2F635408" w:rsidR="003602CF" w:rsidRDefault="00A047ED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0A85910" wp14:editId="1A32F164">
                  <wp:extent cx="5391150" cy="4133850"/>
                  <wp:effectExtent l="0" t="0" r="0" b="0"/>
                  <wp:docPr id="95015637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3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lastRenderedPageBreak/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2139F" w14:textId="77777777" w:rsidR="00F25F10" w:rsidRDefault="00F25F10" w:rsidP="004E16B3">
      <w:pPr>
        <w:spacing w:after="0" w:line="240" w:lineRule="auto"/>
      </w:pPr>
      <w:r>
        <w:separator/>
      </w:r>
    </w:p>
  </w:endnote>
  <w:endnote w:type="continuationSeparator" w:id="0">
    <w:p w14:paraId="59A44C38" w14:textId="77777777" w:rsidR="00F25F10" w:rsidRDefault="00F25F1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C8B7F" w14:textId="77777777" w:rsidR="00F25F10" w:rsidRDefault="00F25F10" w:rsidP="004E16B3">
      <w:pPr>
        <w:spacing w:after="0" w:line="240" w:lineRule="auto"/>
      </w:pPr>
      <w:r>
        <w:separator/>
      </w:r>
    </w:p>
  </w:footnote>
  <w:footnote w:type="continuationSeparator" w:id="0">
    <w:p w14:paraId="6E99E512" w14:textId="77777777" w:rsidR="00F25F10" w:rsidRDefault="00F25F1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41A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284E"/>
    <w:rsid w:val="000D7BF4"/>
    <w:rsid w:val="000E01D3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A211F"/>
    <w:rsid w:val="001B0A7D"/>
    <w:rsid w:val="001B145B"/>
    <w:rsid w:val="001B27EF"/>
    <w:rsid w:val="001C01D5"/>
    <w:rsid w:val="001C14FB"/>
    <w:rsid w:val="001C1A49"/>
    <w:rsid w:val="001C3091"/>
    <w:rsid w:val="001C36CB"/>
    <w:rsid w:val="001C5C5D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0119F"/>
    <w:rsid w:val="002100E2"/>
    <w:rsid w:val="00210B29"/>
    <w:rsid w:val="002134C5"/>
    <w:rsid w:val="0021748F"/>
    <w:rsid w:val="00220A6B"/>
    <w:rsid w:val="0022342A"/>
    <w:rsid w:val="00233CD7"/>
    <w:rsid w:val="00234AAF"/>
    <w:rsid w:val="00236B3D"/>
    <w:rsid w:val="0024077C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3DFF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09ED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1D7D"/>
    <w:rsid w:val="00455D78"/>
    <w:rsid w:val="00456F7F"/>
    <w:rsid w:val="00463049"/>
    <w:rsid w:val="00465E48"/>
    <w:rsid w:val="00466355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45498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1981"/>
    <w:rsid w:val="00592FA6"/>
    <w:rsid w:val="00597A37"/>
    <w:rsid w:val="005A0BE0"/>
    <w:rsid w:val="005A1A89"/>
    <w:rsid w:val="005A64E6"/>
    <w:rsid w:val="005B22A9"/>
    <w:rsid w:val="005B3C1C"/>
    <w:rsid w:val="005C35AE"/>
    <w:rsid w:val="005C5CC3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0A0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DA2"/>
    <w:rsid w:val="00667F07"/>
    <w:rsid w:val="00671F66"/>
    <w:rsid w:val="00675D0C"/>
    <w:rsid w:val="00684FF9"/>
    <w:rsid w:val="006854F1"/>
    <w:rsid w:val="00694EB1"/>
    <w:rsid w:val="006970A4"/>
    <w:rsid w:val="006A0FF0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1AE6"/>
    <w:rsid w:val="007A3913"/>
    <w:rsid w:val="007A4AC9"/>
    <w:rsid w:val="007A5864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1718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3888"/>
    <w:rsid w:val="008A4931"/>
    <w:rsid w:val="008A494A"/>
    <w:rsid w:val="008A6297"/>
    <w:rsid w:val="008B360C"/>
    <w:rsid w:val="008B4E93"/>
    <w:rsid w:val="008B578C"/>
    <w:rsid w:val="008C3C83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2E2"/>
    <w:rsid w:val="0098583B"/>
    <w:rsid w:val="00986FEB"/>
    <w:rsid w:val="00991C7A"/>
    <w:rsid w:val="0099286D"/>
    <w:rsid w:val="00993C7A"/>
    <w:rsid w:val="009A1D27"/>
    <w:rsid w:val="009A3ED1"/>
    <w:rsid w:val="009A44BF"/>
    <w:rsid w:val="009C2DAD"/>
    <w:rsid w:val="009D0DFC"/>
    <w:rsid w:val="009F2217"/>
    <w:rsid w:val="009F2AB8"/>
    <w:rsid w:val="00A0259D"/>
    <w:rsid w:val="00A03D35"/>
    <w:rsid w:val="00A047ED"/>
    <w:rsid w:val="00A050C2"/>
    <w:rsid w:val="00A05DE2"/>
    <w:rsid w:val="00A26CC5"/>
    <w:rsid w:val="00A329D8"/>
    <w:rsid w:val="00A34C4A"/>
    <w:rsid w:val="00A35E38"/>
    <w:rsid w:val="00A42EA2"/>
    <w:rsid w:val="00A45ED0"/>
    <w:rsid w:val="00A510AE"/>
    <w:rsid w:val="00A61B27"/>
    <w:rsid w:val="00A63082"/>
    <w:rsid w:val="00A64957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D2995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1216"/>
    <w:rsid w:val="00B74528"/>
    <w:rsid w:val="00B77F28"/>
    <w:rsid w:val="00B849AF"/>
    <w:rsid w:val="00B97AF9"/>
    <w:rsid w:val="00BA3B44"/>
    <w:rsid w:val="00BB5082"/>
    <w:rsid w:val="00BC151E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CF187D"/>
    <w:rsid w:val="00D00FB7"/>
    <w:rsid w:val="00D04440"/>
    <w:rsid w:val="00D10A76"/>
    <w:rsid w:val="00D223D7"/>
    <w:rsid w:val="00D22A7E"/>
    <w:rsid w:val="00D35DDC"/>
    <w:rsid w:val="00D400B4"/>
    <w:rsid w:val="00D40635"/>
    <w:rsid w:val="00D41AAE"/>
    <w:rsid w:val="00D65AD3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58D0"/>
    <w:rsid w:val="00DE0282"/>
    <w:rsid w:val="00DE120B"/>
    <w:rsid w:val="00DE47CA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031C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5F10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92DF5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E760F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CC3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  <w:style w:type="character" w:customStyle="1" w:styleId="textlayer--absolute">
    <w:name w:val="textlayer--absolute"/>
    <w:basedOn w:val="Fontepargpadro"/>
    <w:rsid w:val="001C5C5D"/>
  </w:style>
  <w:style w:type="character" w:styleId="Forte">
    <w:name w:val="Strong"/>
    <w:basedOn w:val="Fontepargpadro"/>
    <w:uiPriority w:val="22"/>
    <w:qFormat/>
    <w:rsid w:val="006970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ea854e-4d71-47a2-844d-d2a9e1eb23f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1C691F93EE741BB7A7C27C2620E4A" ma:contentTypeVersion="6" ma:contentTypeDescription="Create a new document." ma:contentTypeScope="" ma:versionID="065cb43dc47f9aa2cd6cd2c90da9c6ef">
  <xsd:schema xmlns:xsd="http://www.w3.org/2001/XMLSchema" xmlns:xs="http://www.w3.org/2001/XMLSchema" xmlns:p="http://schemas.microsoft.com/office/2006/metadata/properties" xmlns:ns3="32ea854e-4d71-47a2-844d-d2a9e1eb23f7" xmlns:ns4="6e40da5d-4c1f-4597-ae23-2a81b5a38690" targetNamespace="http://schemas.microsoft.com/office/2006/metadata/properties" ma:root="true" ma:fieldsID="e7bf5004bebb9642ba57d534f6a76d96" ns3:_="" ns4:_="">
    <xsd:import namespace="32ea854e-4d71-47a2-844d-d2a9e1eb23f7"/>
    <xsd:import namespace="6e40da5d-4c1f-4597-ae23-2a81b5a386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854e-4d71-47a2-844d-d2a9e1eb2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0da5d-4c1f-4597-ae23-2a81b5a38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32ea854e-4d71-47a2-844d-d2a9e1eb23f7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C55B95-F2B2-45E3-8112-295A86BCA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854e-4d71-47a2-844d-d2a9e1eb23f7"/>
    <ds:schemaRef ds:uri="6e40da5d-4c1f-4597-ae23-2a81b5a38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927</Words>
  <Characters>10407</Characters>
  <Application>Microsoft Office Word</Application>
  <DocSecurity>0</DocSecurity>
  <Lines>86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vvcaprioli@gmail.com</cp:lastModifiedBy>
  <cp:revision>26</cp:revision>
  <dcterms:created xsi:type="dcterms:W3CDTF">2023-05-22T13:50:00Z</dcterms:created>
  <dcterms:modified xsi:type="dcterms:W3CDTF">2023-06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1C691F93EE741BB7A7C27C2620E4A</vt:lpwstr>
  </property>
</Properties>
</file>